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กี่ส่วนนะลูก มันจะเป็นแนวในการตอบคำถามนะ1. คำ… คำอะไร คำนำ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3 องค์ประกอบด้วยกันตอบเลย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นะคะ คิดว่าในส่วนของคำนำค่ะหรือว่าการเกริ่นเข้าสู่เรื่องนั่นเองค่ะ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การประหยัด หมายถึง การจัดสัดส่วนรายรับให้พอเหมาะกับอัตภาพ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ที่อยู่อาศัย เครื่องนุ่งห่ม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 2</dc:title>
  <dc:creator/>
  <cp:keywords/>
  <dcterms:created xsi:type="dcterms:W3CDTF">2022-06-17T02:47:26Z</dcterms:created>
  <dcterms:modified xsi:type="dcterms:W3CDTF">2022-06-17T02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8.51 น.</vt:lpwstr>
  </property>
  <property fmtid="{D5CDD505-2E9C-101B-9397-08002B2CF9AE}" pid="3" name="subtitle">
    <vt:lpwstr/>
  </property>
</Properties>
</file>